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6881d63</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9e4add75-9479-4186-912e-f10b7a2565b2"/>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9c4a4bc3-8886-4694-9a60-6b86255e6542"/>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8:58:16Z</dcterms:created>
  <dcterms:modified xsi:type="dcterms:W3CDTF">2023-08-15T18: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